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ympics</w:t>
      </w:r>
      <w:r>
        <w:t xml:space="preserve"> </w:t>
      </w:r>
      <w:r>
        <w:t xml:space="preserve">Report</w:t>
      </w:r>
      <w:r>
        <w:t xml:space="preserve"> </w:t>
      </w:r>
      <w:r>
        <w:t xml:space="preserve">2008</w:t>
      </w:r>
    </w:p>
    <w:p>
      <w:pPr>
        <w:pStyle w:val="Author"/>
      </w:pPr>
      <w:r>
        <w:t xml:space="preserve">Sue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09/09/2018</w:t>
      </w:r>
    </w:p>
    <w:p>
      <w:pPr>
        <w:pStyle w:val="Heading2"/>
      </w:pPr>
      <w:bookmarkStart w:id="21" w:name="which-nation-won-the-most-medals-in-the-2008-beijing-olympics"/>
      <w:bookmarkEnd w:id="21"/>
      <w:r>
        <w:t xml:space="preserve">Which nation won the most medals in the 2008 Beijing Olympics?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lympic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USA collected the highest proportion of medals at 15.4. Let’s do a bit more analysis on the Unites States.</w:t>
      </w:r>
    </w:p>
    <w:p>
      <w:pPr>
        <w:pStyle w:val="Heading2"/>
      </w:pPr>
      <w:bookmarkStart w:id="23" w:name="which-gender-collected-more-medals-male-or-female"/>
      <w:bookmarkEnd w:id="23"/>
      <w:r>
        <w:t xml:space="preserve">Which gender collected more medals, male or female?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lympic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here that women collected 162 medals for the US Olympics team</w:t>
      </w:r>
      <w:r>
        <w:t xml:space="preserve"> </w:t>
      </w:r>
      <w:r>
        <w:t xml:space="preserve">in the 2008 Beijing Olympics compared to 153 for men.</w:t>
      </w:r>
    </w:p>
    <w:p>
      <w:pPr>
        <w:pStyle w:val="BodyText"/>
      </w:pPr>
      <w:r>
        <w:t xml:space="preserve">We’ve seen that more women won medals in comparison to men, but which discipline brought home the most medals for the United States?</w:t>
      </w:r>
    </w:p>
    <w:p>
      <w:pPr>
        <w:pStyle w:val="Heading2"/>
      </w:pPr>
      <w:bookmarkStart w:id="25" w:name="which-discipline-brought-home-the-most-medals"/>
      <w:bookmarkEnd w:id="25"/>
      <w:r>
        <w:t xml:space="preserve">Which discipline brought home the most medals?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lympic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looks like the most medals were won by the US swimming team, with 21.6% of medals being collected within the swimming discipli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24ff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ympics Report 2008</dc:title>
  <dc:creator>Sue Wallace</dc:creator>
  <dcterms:created xsi:type="dcterms:W3CDTF">2018-09-11T12:01:23Z</dcterms:created>
  <dcterms:modified xsi:type="dcterms:W3CDTF">2018-09-11T12:01:23Z</dcterms:modified>
</cp:coreProperties>
</file>